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E0EB0" w14:textId="77777777" w:rsidR="00124DA3" w:rsidRPr="00124DA3" w:rsidRDefault="00124DA3" w:rsidP="00124DA3">
      <w:pPr>
        <w:tabs>
          <w:tab w:val="left" w:pos="7185"/>
        </w:tabs>
        <w:ind w:right="-66"/>
        <w:jc w:val="center"/>
        <w:rPr>
          <w:rFonts w:ascii="Times New Roman" w:hAnsi="Times New Roman" w:cs="Times New Roman"/>
          <w:lang w:val="en-US"/>
        </w:rPr>
      </w:pPr>
      <w:r w:rsidRPr="00124DA3">
        <w:rPr>
          <w:rFonts w:ascii="Times New Roman" w:hAnsi="Times New Roman" w:cs="Times New Roman"/>
          <w:lang w:val="en-US"/>
        </w:rPr>
        <w:t>Approval of the thesis:</w:t>
      </w:r>
    </w:p>
    <w:p w14:paraId="4CA6759D" w14:textId="77777777" w:rsidR="00124DA3" w:rsidRPr="00124DA3" w:rsidRDefault="00124DA3" w:rsidP="00124DA3">
      <w:pPr>
        <w:tabs>
          <w:tab w:val="left" w:pos="7185"/>
        </w:tabs>
        <w:ind w:right="-66"/>
        <w:jc w:val="both"/>
        <w:rPr>
          <w:rFonts w:ascii="Times New Roman" w:hAnsi="Times New Roman" w:cs="Times New Roman"/>
          <w:lang w:val="en-US"/>
        </w:rPr>
      </w:pPr>
    </w:p>
    <w:p w14:paraId="5A4F78E2" w14:textId="35DD5A82" w:rsidR="00124DA3" w:rsidRPr="00124DA3" w:rsidRDefault="00124DA3" w:rsidP="00630CDD">
      <w:pPr>
        <w:tabs>
          <w:tab w:val="left" w:pos="7185"/>
        </w:tabs>
        <w:ind w:right="-68"/>
        <w:contextualSpacing/>
        <w:jc w:val="center"/>
        <w:rPr>
          <w:rFonts w:ascii="Times New Roman" w:hAnsi="Times New Roman" w:cs="Times New Roman"/>
          <w:b/>
          <w:bCs/>
          <w:lang w:val="en-US"/>
        </w:rPr>
      </w:pPr>
      <w:r w:rsidRPr="00124DA3">
        <w:rPr>
          <w:rFonts w:ascii="Times New Roman" w:hAnsi="Times New Roman" w:cs="Times New Roman"/>
          <w:b/>
          <w:bCs/>
          <w:lang w:val="en-US"/>
        </w:rPr>
        <w:t>THESIS TITLE</w:t>
      </w:r>
    </w:p>
    <w:p w14:paraId="07E5EFFE" w14:textId="77777777" w:rsidR="00124DA3" w:rsidRDefault="00124DA3" w:rsidP="00124DA3">
      <w:pPr>
        <w:tabs>
          <w:tab w:val="left" w:pos="7185"/>
        </w:tabs>
        <w:ind w:right="-66"/>
        <w:jc w:val="center"/>
        <w:rPr>
          <w:rFonts w:ascii="Times New Roman" w:hAnsi="Times New Roman" w:cs="Times New Roman"/>
          <w:lang w:val="en-US"/>
        </w:rPr>
      </w:pPr>
    </w:p>
    <w:p w14:paraId="3C9B258E" w14:textId="782E1CB1" w:rsidR="0064758A" w:rsidRDefault="0064758A" w:rsidP="00C23D78">
      <w:pPr>
        <w:tabs>
          <w:tab w:val="left" w:pos="7185"/>
        </w:tabs>
        <w:ind w:right="283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ubmitted by </w:t>
      </w:r>
      <w:sdt>
        <w:sdtPr>
          <w:rPr>
            <w:rStyle w:val="UPPERCASEChar"/>
            <w:b/>
          </w:rPr>
          <w:id w:val="1098752585"/>
          <w:placeholder>
            <w:docPart w:val="9E9E3C8AB81B4088B369292864B73877"/>
          </w:placeholder>
          <w:text/>
        </w:sdtPr>
        <w:sdtEndPr>
          <w:rPr>
            <w:rStyle w:val="UPPERCASEChar"/>
          </w:rPr>
        </w:sdtEndPr>
        <w:sdtContent>
          <w:r>
            <w:rPr>
              <w:rStyle w:val="UPPERCASEChar"/>
              <w:b/>
            </w:rPr>
            <w:t>NAME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Style w:val="UPPERCASEChar"/>
            <w:b/>
          </w:rPr>
          <w:id w:val="124598491"/>
          <w:placeholder>
            <w:docPart w:val="9E9E3C8AB81B4088B369292864B73877"/>
          </w:placeholder>
        </w:sdtPr>
        <w:sdtEndPr>
          <w:rPr>
            <w:rStyle w:val="UPPERCASEChar"/>
          </w:rPr>
        </w:sdtEndPr>
        <w:sdtContent>
          <w:r>
            <w:rPr>
              <w:rStyle w:val="UPPERCASEChar"/>
              <w:b/>
            </w:rPr>
            <w:t>SURNAME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n partial fulfillment of the requirements for the degree of</w:t>
      </w:r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-1897733730"/>
          <w:placeholder>
            <w:docPart w:val="85C31B3D9FF3415784E12CA42B7A7E86"/>
          </w:placeholder>
          <w:showingPlcHdr/>
          <w:dropDownList>
            <w:listItem w:value="Choose an item."/>
            <w:listItem w:displayText="Doctor of Philosophy" w:value="Doctor of Philosophy"/>
            <w:listItem w:displayText="Master of Arts" w:value="Master of Arts"/>
            <w:listItem w:displayText="Master of Science" w:value="Master of Science"/>
            <w:listItem w:displayText="Master" w:value="Master"/>
          </w:dropDownList>
        </w:sdtPr>
        <w:sdtEndPr/>
        <w:sdtContent>
          <w:r w:rsidR="00740248">
            <w:rPr>
              <w:rStyle w:val="PlaceholderText"/>
            </w:rPr>
            <w:t>Choose an item.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1653416666"/>
          <w:placeholder>
            <w:docPart w:val="DefaultPlaceholder_-1854013438"/>
          </w:placeholder>
          <w:showingPlcHdr/>
          <w:comboBox>
            <w:listItem w:value="Choose an item."/>
            <w:listItem w:displayText="in" w:value="in"/>
            <w:listItem w:displayText="of" w:value="of"/>
          </w:comboBox>
        </w:sdtPr>
        <w:sdtEndPr/>
        <w:sdtContent>
          <w:r w:rsidR="00740248" w:rsidRPr="005468B6">
            <w:rPr>
              <w:rStyle w:val="PlaceholderText"/>
            </w:rPr>
            <w:t>Choose an item.</w:t>
          </w:r>
        </w:sdtContent>
      </w:sdt>
      <w:r w:rsidR="00740248"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633225904"/>
          <w:placeholder>
            <w:docPart w:val="85C31B3D9FF3415784E12CA42B7A7E86"/>
          </w:placeholder>
          <w:showingPlcHdr/>
          <w:dropDownList>
            <w:listItem w:value="Choose an item."/>
            <w:listItem w:displayText="Area Studies" w:value="Area Studies"/>
            <w:listItem w:displayText="Asian Studies" w:value="Asian Studies"/>
            <w:listItem w:displayText="Business Administration" w:value="Business Administration"/>
            <w:listItem w:displayText="Economics" w:value="Economics"/>
            <w:listItem w:displayText="Educational Sciences, Curriculum and Instruction" w:value="Educational Sciences, Curriculum and Instruction"/>
            <w:listItem w:displayText="Educational Sciences, Educational Administration and Planning" w:value="Educational Sciences, Educational Administration and Planning"/>
            <w:listItem w:displayText="Educational Sciences, Guidance and Psychological Counseling" w:value="Educational Sciences, Guidance and Psychological Counseling"/>
            <w:listItem w:displayText="Elementary and Early Childhood Education, Early Childhood Education" w:value="Elementary and Early Childhood Education, Early Childhood Education"/>
            <w:listItem w:displayText="English Language Teaching" w:value="English Language Teaching"/>
            <w:listItem w:displayText="English Literature" w:value="English Literature"/>
            <w:listItem w:displayText="Eurasian Studies" w:value="Eurasian Studies"/>
            <w:listItem w:displayText="European Studies" w:value="European Studies"/>
            <w:listItem w:displayText="Gender and Women's Studies" w:value="Gender and Women's Studies"/>
            <w:listItem w:displayText="History" w:value="History"/>
            <w:listItem w:displayText="History of Architecture" w:value="History of Architecture"/>
            <w:listItem w:displayText="International Relations" w:value="International Relations"/>
            <w:listItem w:displayText="Latin and North American Studies" w:value="Latin and North American Studies"/>
            <w:listItem w:displayText="Media and Cultural Studies" w:value="Media and Cultural Studies"/>
            <w:listItem w:displayText="Middle East Studies" w:value="Middle East Studies"/>
            <w:listItem w:displayText="Philosophy" w:value="Philosophy"/>
            <w:listItem w:displayText="Physical Education and Sports" w:value="Physical Education and Sports"/>
            <w:listItem w:displayText="Political Science and Public Administration" w:value="Political Science and Public Administration"/>
            <w:listItem w:displayText="Psychology" w:value="Psychology"/>
            <w:listItem w:displayText="Science and Technology Policy Studies" w:value="Science and Technology Policy Studies"/>
            <w:listItem w:displayText="Settlement Archeology" w:value="Settlement Archeology"/>
            <w:listItem w:displayText="Social Policy" w:value="Social Policy"/>
            <w:listItem w:displayText="Sociology" w:value="Sociology"/>
            <w:listItem w:displayText="Urban Policy Planning and Local Governments" w:value="Urban Policy Planning and Local Governments"/>
            <w:listItem w:displayText="Elementary Education" w:value="Elementary Education"/>
          </w:dropDownList>
        </w:sdtPr>
        <w:sdtEndPr/>
        <w:sdtContent>
          <w:r w:rsidR="00740248">
            <w:rPr>
              <w:rStyle w:val="PlaceholderText"/>
            </w:rPr>
            <w:t>Choose an item.</w:t>
          </w:r>
        </w:sdtContent>
      </w:sdt>
      <w:r>
        <w:rPr>
          <w:rFonts w:ascii="Times New Roman" w:hAnsi="Times New Roman" w:cs="Times New Roman"/>
          <w:b/>
          <w:lang w:val="en-US"/>
        </w:rPr>
        <w:t>, the Graduate School of Social Sciences of Middle East Technical University</w:t>
      </w:r>
      <w:r>
        <w:rPr>
          <w:rFonts w:ascii="Times New Roman" w:hAnsi="Times New Roman" w:cs="Times New Roman"/>
          <w:lang w:val="en-US"/>
        </w:rPr>
        <w:t xml:space="preserve"> by,</w:t>
      </w:r>
    </w:p>
    <w:p w14:paraId="26FC80AB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D219F17" w14:textId="77777777" w:rsidTr="00E05287">
        <w:tc>
          <w:tcPr>
            <w:tcW w:w="6232" w:type="dxa"/>
            <w:hideMark/>
          </w:tcPr>
          <w:p w14:paraId="3FE0EFEC" w14:textId="24BC01D4" w:rsidR="0064758A" w:rsidRDefault="001D4398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 w:rsidRPr="001D4398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Prof. Dr. </w:t>
            </w:r>
            <w:proofErr w:type="spellStart"/>
            <w:r w:rsidRPr="001D4398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Sadettin</w:t>
            </w:r>
            <w:proofErr w:type="spellEnd"/>
            <w:r w:rsidRPr="001D4398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KİRAZCI</w:t>
            </w:r>
          </w:p>
          <w:p w14:paraId="3360F55F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Dean</w:t>
            </w:r>
          </w:p>
          <w:p w14:paraId="29B1FFAD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Graduate School of Social Sciences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CAA523C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2DE10049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  <w:bookmarkStart w:id="0" w:name="_GoBack"/>
      <w:bookmarkEnd w:id="0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5C5DBBE9" w14:textId="77777777" w:rsidTr="00E05287">
        <w:tc>
          <w:tcPr>
            <w:tcW w:w="6232" w:type="dxa"/>
            <w:hideMark/>
          </w:tcPr>
          <w:p w14:paraId="2BD4BC93" w14:textId="77777777" w:rsidR="0064758A" w:rsidRDefault="00041F8F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509794830"/>
                <w:placeholder>
                  <w:docPart w:val="85C31B3D9FF3415784E12CA42B7A7E86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65632529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201667147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 w:rsidRPr="004C5018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1B5314E4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Head of Department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640704381"/>
              <w:placeholder>
                <w:docPart w:val="9E9E3C8AB81B4088B369292864B73877"/>
              </w:placeholder>
              <w:text/>
            </w:sdtPr>
            <w:sdtEndPr/>
            <w:sdtContent>
              <w:p w14:paraId="5D553F3A" w14:textId="76C02592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b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A676A17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12FEC565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0B7A572" w14:textId="77777777" w:rsidTr="00E05287">
        <w:tc>
          <w:tcPr>
            <w:tcW w:w="6232" w:type="dxa"/>
            <w:hideMark/>
          </w:tcPr>
          <w:p w14:paraId="52E76ECF" w14:textId="77777777" w:rsidR="0064758A" w:rsidRDefault="00041F8F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17801528"/>
                <w:placeholder>
                  <w:docPart w:val="D4967F9D07DF437B82AD844782FCA13A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234758435"/>
                <w:placeholder>
                  <w:docPart w:val="F05490C247234D0A8C3F7F4E2D92452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2003344798"/>
                <w:placeholder>
                  <w:docPart w:val="F05490C247234D0A8C3F7F4E2D92452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1392E11B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b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Supervisor</w:t>
            </w:r>
            <w:r>
              <w:rPr>
                <w:rFonts w:ascii="Times New Roman" w:eastAsia="Calibri" w:hAnsi="Times New Roman" w:cs="Times New Roman"/>
                <w:b/>
                <w:sz w:val="22"/>
                <w:szCs w:val="22"/>
                <w:lang w:val="en-US"/>
              </w:rPr>
              <w:t xml:space="preserve"> 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222648925"/>
              <w:placeholder>
                <w:docPart w:val="56E24A58D45B4D2CB66298DCF3C57B98"/>
              </w:placeholder>
              <w:text/>
            </w:sdtPr>
            <w:sdtEndPr/>
            <w:sdtContent>
              <w:p w14:paraId="04D27D7D" w14:textId="4035C73C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1A24CC20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7052B444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727DCF13" w14:textId="77777777" w:rsidTr="00E05287">
        <w:tc>
          <w:tcPr>
            <w:tcW w:w="6232" w:type="dxa"/>
            <w:hideMark/>
          </w:tcPr>
          <w:p w14:paraId="2FDA9B33" w14:textId="77777777" w:rsidR="0064758A" w:rsidRDefault="00041F8F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222905634"/>
                <w:placeholder>
                  <w:docPart w:val="8DB0DBCF722B461A9247267CC0A697D4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251045444"/>
                <w:placeholder>
                  <w:docPart w:val="9FDF88AF93AB487089560604848D64BE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650216029"/>
                <w:placeholder>
                  <w:docPart w:val="9FDF88AF93AB487089560604848D64BE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7080CF29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Co-Supervisor</w:t>
            </w:r>
          </w:p>
          <w:p w14:paraId="18985DB8" w14:textId="77777777" w:rsidR="0064758A" w:rsidRDefault="00041F8F" w:rsidP="00E05287">
            <w:pPr>
              <w:jc w:val="both"/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949146285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the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64758A">
              <w:rPr>
                <w:rFonts w:ascii="Times New Roman" w:eastAsia="Calibri" w:hAnsi="Times New Roman" w:cs="Times New Roman"/>
                <w:sz w:val="18"/>
                <w:szCs w:val="18"/>
                <w:highlight w:val="yellow"/>
                <w:lang w:val="en-US"/>
              </w:rPr>
              <w:t>(delete this row if your co-supervisor is from METU)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492753456"/>
              <w:placeholder>
                <w:docPart w:val="A1EED435D0C94C2B9ECCFF09A90926B5"/>
              </w:placeholder>
              <w:text/>
            </w:sdtPr>
            <w:sdtEndPr/>
            <w:sdtContent>
              <w:p w14:paraId="28501F35" w14:textId="01215579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4C9F30C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5F7E0330" w14:textId="247317EA" w:rsidR="0064758A" w:rsidRDefault="0064758A" w:rsidP="0064758A">
      <w:pP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</w:pPr>
      <w: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  <w:t>[if you don’t have a co-supervısor, Delete the sectıon above AND THIS LINE]</w:t>
      </w:r>
    </w:p>
    <w:p w14:paraId="004D28E0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p w14:paraId="2B25C416" w14:textId="77777777" w:rsidR="0064758A" w:rsidRDefault="0064758A" w:rsidP="0064758A">
      <w:pPr>
        <w:tabs>
          <w:tab w:val="left" w:pos="7185"/>
        </w:tabs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Examining Committee Members:</w:t>
      </w:r>
    </w:p>
    <w:p w14:paraId="62E047FF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765CDE4F" w14:textId="77777777" w:rsidTr="00E05287">
        <w:tc>
          <w:tcPr>
            <w:tcW w:w="6232" w:type="dxa"/>
            <w:hideMark/>
          </w:tcPr>
          <w:p w14:paraId="5136FF37" w14:textId="040B1626" w:rsidR="0064758A" w:rsidRDefault="00041F8F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359629106"/>
                <w:placeholder>
                  <w:docPart w:val="CDDBCF5EBDE24253824F043B998DDF12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384BF7">
                  <w:rPr>
                    <w:rStyle w:val="PlaceholderText"/>
                  </w:rPr>
                  <w:t>Choose an item.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335448733"/>
                <w:placeholder>
                  <w:docPart w:val="BC7478680C7047E8AE129011BC824794"/>
                </w:placeholder>
                <w:text/>
              </w:sdtPr>
              <w:sdtEndPr/>
              <w:sdtContent>
                <w:r w:rsidR="00384BF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580486500"/>
                <w:placeholder>
                  <w:docPart w:val="BC7478680C7047E8AE129011BC824794"/>
                </w:placeholder>
                <w:text/>
              </w:sdtPr>
              <w:sdtEndPr/>
              <w:sdtContent>
                <w:r w:rsidR="00384BF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64758A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Head of the Examining Committee)</w:t>
            </w:r>
          </w:p>
          <w:p w14:paraId="45E9CB4E" w14:textId="77777777" w:rsidR="0064758A" w:rsidRDefault="00041F8F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926386124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-387570490"/>
              <w:placeholder>
                <w:docPart w:val="9E9E3C8AB81B4088B369292864B73877"/>
              </w:placeholder>
              <w:text/>
            </w:sdtPr>
            <w:sdtEndPr/>
            <w:sdtContent>
              <w:p w14:paraId="35293F83" w14:textId="07ECB4AC" w:rsidR="0064758A" w:rsidRDefault="00B86545" w:rsidP="00E05287">
                <w:pPr>
                  <w:tabs>
                    <w:tab w:val="left" w:pos="825"/>
                  </w:tabs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0A7645B5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63C96752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5635CD2C" w14:textId="77777777" w:rsidTr="00E05287">
        <w:tc>
          <w:tcPr>
            <w:tcW w:w="6232" w:type="dxa"/>
            <w:hideMark/>
          </w:tcPr>
          <w:p w14:paraId="408DA0E9" w14:textId="57FDCF5C" w:rsidR="0064758A" w:rsidRDefault="00041F8F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467046991"/>
                <w:placeholder>
                  <w:docPart w:val="02E96DA7825948379CB69076DBC5D773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532003311"/>
                <w:placeholder>
                  <w:docPart w:val="07EF790B9420472CB81B1EA0FBD6788D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487199421"/>
                <w:placeholder>
                  <w:docPart w:val="07EF790B9420472CB81B1EA0FBD6788D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384BF7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Supervisor)</w:t>
            </w:r>
          </w:p>
          <w:p w14:paraId="1462E89C" w14:textId="79970C06" w:rsidR="0064758A" w:rsidRDefault="00041F8F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097630117"/>
                <w:placeholder>
                  <w:docPart w:val="0FEAD1A008CA4686BC31A8BD6064BB5F"/>
                </w:placeholder>
                <w:text/>
              </w:sdtPr>
              <w:sdtEndPr/>
              <w:sdtContent>
                <w:r w:rsidR="003A6B0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Middle East Technical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-999263203"/>
              <w:placeholder>
                <w:docPart w:val="0FEAD1A008CA4686BC31A8BD6064BB5F"/>
              </w:placeholder>
              <w:text/>
            </w:sdtPr>
            <w:sdtEndPr/>
            <w:sdtContent>
              <w:p w14:paraId="3182539B" w14:textId="00F285F5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FCE3E3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690D014D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2104B647" w14:textId="77777777" w:rsidTr="00E05287">
        <w:tc>
          <w:tcPr>
            <w:tcW w:w="6232" w:type="dxa"/>
            <w:hideMark/>
          </w:tcPr>
          <w:p w14:paraId="32F7CB87" w14:textId="77777777" w:rsidR="0064758A" w:rsidRDefault="00041F8F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639708198"/>
                <w:placeholder>
                  <w:docPart w:val="49FED396B93D420D9DE0A2B6AFB7B455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985202550"/>
                <w:placeholder>
                  <w:docPart w:val="E9828F6DCCE644A09EC279F0EEADD859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836608861"/>
                <w:placeholder>
                  <w:docPart w:val="E9828F6DCCE644A09EC279F0EEADD859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6747CABD" w14:textId="77777777" w:rsidR="0064758A" w:rsidRDefault="00041F8F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656808231"/>
                <w:placeholder>
                  <w:docPart w:val="06B496F14550495886D5E635DDB1261C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169208052"/>
              <w:placeholder>
                <w:docPart w:val="06B496F14550495886D5E635DDB1261C"/>
              </w:placeholder>
              <w:text/>
            </w:sdtPr>
            <w:sdtEndPr/>
            <w:sdtContent>
              <w:p w14:paraId="4839A68D" w14:textId="63C0A3D5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6B74CA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4CD19530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01758808" w14:textId="77777777" w:rsidTr="00E05287">
        <w:tc>
          <w:tcPr>
            <w:tcW w:w="6232" w:type="dxa"/>
            <w:hideMark/>
          </w:tcPr>
          <w:p w14:paraId="1F5532A6" w14:textId="77777777" w:rsidR="0064758A" w:rsidRDefault="00041F8F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453676125"/>
                <w:placeholder>
                  <w:docPart w:val="DEBEBC437A24407CACFC6EE5E113ABDA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480960945"/>
                <w:placeholder>
                  <w:docPart w:val="ACD00D3296B6495A97E74023E9992C18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282955736"/>
                <w:placeholder>
                  <w:docPart w:val="ACD00D3296B6495A97E74023E9992C18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2284C679" w14:textId="77777777" w:rsidR="0064758A" w:rsidRDefault="00041F8F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398436829"/>
                <w:placeholder>
                  <w:docPart w:val="F6569946F1CE4666A7B5EE4BDA7BBC8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968622695"/>
              <w:placeholder>
                <w:docPart w:val="F6569946F1CE4666A7B5EE4BDA7BBC87"/>
              </w:placeholder>
              <w:text/>
            </w:sdtPr>
            <w:sdtEndPr/>
            <w:sdtContent>
              <w:p w14:paraId="5ABEE453" w14:textId="3A39BDD6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84A323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14F04DC9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033B28E" w14:textId="77777777" w:rsidTr="00E05287">
        <w:tc>
          <w:tcPr>
            <w:tcW w:w="6232" w:type="dxa"/>
            <w:hideMark/>
          </w:tcPr>
          <w:p w14:paraId="61E4D84F" w14:textId="77777777" w:rsidR="0064758A" w:rsidRDefault="00041F8F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049877089"/>
                <w:placeholder>
                  <w:docPart w:val="61310994CDAB4974B28F3969CB1C6E94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311220676"/>
                <w:placeholder>
                  <w:docPart w:val="BB09409ABDC44FF79C38FE03D590FB60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930025023"/>
                <w:placeholder>
                  <w:docPart w:val="BB09409ABDC44FF79C38FE03D590FB60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234B2E33" w14:textId="77777777" w:rsidR="0064758A" w:rsidRDefault="00041F8F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883744224"/>
                <w:placeholder>
                  <w:docPart w:val="3865AEA3CE9647C3949A7A09B2CB08A6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-1349257873"/>
              <w:placeholder>
                <w:docPart w:val="3865AEA3CE9647C3949A7A09B2CB08A6"/>
              </w:placeholder>
              <w:text/>
            </w:sdtPr>
            <w:sdtEndPr/>
            <w:sdtContent>
              <w:p w14:paraId="16380E15" w14:textId="3D027F3B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7F80EDE7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2A5599F9" w14:textId="3D36755E" w:rsidR="0064758A" w:rsidRDefault="0064758A" w:rsidP="0064758A">
      <w:pPr>
        <w:rPr>
          <w:rFonts w:ascii="Times New Roman" w:hAnsi="Times New Roman" w:cs="Times New Roman"/>
          <w:caps/>
          <w:sz w:val="18"/>
          <w:szCs w:val="18"/>
          <w:lang w:val="en-US"/>
        </w:rPr>
      </w:pPr>
      <w: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  <w:t>[PLEASE DELETE UNNECESSARY SECTIONS AND THIS LINE]</w:t>
      </w:r>
    </w:p>
    <w:p w14:paraId="6D4168F8" w14:textId="77777777" w:rsidR="00161211" w:rsidRDefault="00161211" w:rsidP="0064758A">
      <w:pPr>
        <w:rPr>
          <w:rFonts w:ascii="Times New Roman" w:hAnsi="Times New Roman" w:cs="Times New Roman"/>
          <w:sz w:val="20"/>
          <w:szCs w:val="20"/>
          <w:lang w:val="en-GB"/>
        </w:rPr>
      </w:pPr>
    </w:p>
    <w:sectPr w:rsidR="00161211" w:rsidSect="002A6CD0">
      <w:footerReference w:type="even" r:id="rId8"/>
      <w:footerReference w:type="default" r:id="rId9"/>
      <w:pgSz w:w="11900" w:h="16840"/>
      <w:pgMar w:top="1418" w:right="1418" w:bottom="1418" w:left="2268" w:header="709" w:footer="134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63D5BD" w14:textId="77777777" w:rsidR="00041F8F" w:rsidRDefault="00041F8F" w:rsidP="000F027D">
      <w:r>
        <w:separator/>
      </w:r>
    </w:p>
  </w:endnote>
  <w:endnote w:type="continuationSeparator" w:id="0">
    <w:p w14:paraId="0E123B3F" w14:textId="77777777" w:rsidR="00041F8F" w:rsidRDefault="00041F8F" w:rsidP="000F0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840791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647CCC" w14:textId="77777777" w:rsidR="000F027D" w:rsidRDefault="000F027D" w:rsidP="00124DA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E146D62" w14:textId="77777777" w:rsidR="000F027D" w:rsidRDefault="000F02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6654676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0F9CF28" w14:textId="051DFDD8" w:rsidR="000F027D" w:rsidRDefault="000F027D" w:rsidP="00124DA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079F8">
          <w:rPr>
            <w:rStyle w:val="PageNumber"/>
            <w:noProof/>
          </w:rPr>
          <w:t>iii</w:t>
        </w:r>
        <w:r>
          <w:rPr>
            <w:rStyle w:val="PageNumber"/>
          </w:rPr>
          <w:fldChar w:fldCharType="end"/>
        </w:r>
      </w:p>
    </w:sdtContent>
  </w:sdt>
  <w:p w14:paraId="6A8D1EA0" w14:textId="77777777" w:rsidR="000F027D" w:rsidRDefault="000F027D" w:rsidP="000F027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26198D" w14:textId="77777777" w:rsidR="00041F8F" w:rsidRDefault="00041F8F" w:rsidP="000F027D">
      <w:r>
        <w:separator/>
      </w:r>
    </w:p>
  </w:footnote>
  <w:footnote w:type="continuationSeparator" w:id="0">
    <w:p w14:paraId="27016E32" w14:textId="77777777" w:rsidR="00041F8F" w:rsidRDefault="00041F8F" w:rsidP="000F02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6D2583"/>
    <w:multiLevelType w:val="multilevel"/>
    <w:tmpl w:val="BDC4AC5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728655F2"/>
    <w:multiLevelType w:val="hybridMultilevel"/>
    <w:tmpl w:val="F814D43C"/>
    <w:lvl w:ilvl="0" w:tplc="F75874F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73E85F84"/>
    <w:multiLevelType w:val="multilevel"/>
    <w:tmpl w:val="1946D92A"/>
    <w:lvl w:ilvl="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DG0NDSyMDU2trBQ0lEKTi0uzszPAykwrgUA3h1vsSwAAAA="/>
  </w:docVars>
  <w:rsids>
    <w:rsidRoot w:val="000F027D"/>
    <w:rsid w:val="000057E4"/>
    <w:rsid w:val="00020DAA"/>
    <w:rsid w:val="00041F8F"/>
    <w:rsid w:val="00062B6D"/>
    <w:rsid w:val="00081DD1"/>
    <w:rsid w:val="000D44EF"/>
    <w:rsid w:val="000F027D"/>
    <w:rsid w:val="00124DA3"/>
    <w:rsid w:val="00161211"/>
    <w:rsid w:val="001625A0"/>
    <w:rsid w:val="00164A2B"/>
    <w:rsid w:val="001C2AB8"/>
    <w:rsid w:val="001D4398"/>
    <w:rsid w:val="001E6744"/>
    <w:rsid w:val="001F35B2"/>
    <w:rsid w:val="00261553"/>
    <w:rsid w:val="002930D3"/>
    <w:rsid w:val="002A6CD0"/>
    <w:rsid w:val="002B2AD7"/>
    <w:rsid w:val="002C2AFE"/>
    <w:rsid w:val="002D1BF9"/>
    <w:rsid w:val="002D290D"/>
    <w:rsid w:val="002F4950"/>
    <w:rsid w:val="00351103"/>
    <w:rsid w:val="00384BF7"/>
    <w:rsid w:val="003A5F90"/>
    <w:rsid w:val="003A6B07"/>
    <w:rsid w:val="003B0709"/>
    <w:rsid w:val="003C1758"/>
    <w:rsid w:val="003D2D72"/>
    <w:rsid w:val="00467958"/>
    <w:rsid w:val="00476DA9"/>
    <w:rsid w:val="004B0C36"/>
    <w:rsid w:val="004E4455"/>
    <w:rsid w:val="004F113E"/>
    <w:rsid w:val="005427FF"/>
    <w:rsid w:val="00553189"/>
    <w:rsid w:val="0057253D"/>
    <w:rsid w:val="005C4ED8"/>
    <w:rsid w:val="00630CDD"/>
    <w:rsid w:val="0064758A"/>
    <w:rsid w:val="006553BA"/>
    <w:rsid w:val="00661E7E"/>
    <w:rsid w:val="00665666"/>
    <w:rsid w:val="00686500"/>
    <w:rsid w:val="007079F8"/>
    <w:rsid w:val="00740248"/>
    <w:rsid w:val="007504FB"/>
    <w:rsid w:val="007646F4"/>
    <w:rsid w:val="007653A8"/>
    <w:rsid w:val="00765AD4"/>
    <w:rsid w:val="007C2A6B"/>
    <w:rsid w:val="007D5B14"/>
    <w:rsid w:val="00830D05"/>
    <w:rsid w:val="00855C17"/>
    <w:rsid w:val="00856F98"/>
    <w:rsid w:val="00861D19"/>
    <w:rsid w:val="00872C35"/>
    <w:rsid w:val="009426C7"/>
    <w:rsid w:val="009463E0"/>
    <w:rsid w:val="00951905"/>
    <w:rsid w:val="009558E0"/>
    <w:rsid w:val="00983DA7"/>
    <w:rsid w:val="009D6831"/>
    <w:rsid w:val="009E3E41"/>
    <w:rsid w:val="00A2366D"/>
    <w:rsid w:val="00A54AC8"/>
    <w:rsid w:val="00A77465"/>
    <w:rsid w:val="00AE4118"/>
    <w:rsid w:val="00B54702"/>
    <w:rsid w:val="00B85507"/>
    <w:rsid w:val="00B86545"/>
    <w:rsid w:val="00BD325A"/>
    <w:rsid w:val="00C14EB3"/>
    <w:rsid w:val="00C23D78"/>
    <w:rsid w:val="00C2689E"/>
    <w:rsid w:val="00C47451"/>
    <w:rsid w:val="00C548B0"/>
    <w:rsid w:val="00C92F0D"/>
    <w:rsid w:val="00CB237C"/>
    <w:rsid w:val="00CF5CAA"/>
    <w:rsid w:val="00D44562"/>
    <w:rsid w:val="00D47BAE"/>
    <w:rsid w:val="00DA6DC6"/>
    <w:rsid w:val="00DD4C58"/>
    <w:rsid w:val="00DF6F5A"/>
    <w:rsid w:val="00E61492"/>
    <w:rsid w:val="00EB602C"/>
    <w:rsid w:val="00F84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B9C16A"/>
  <w15:chartTrackingRefBased/>
  <w15:docId w15:val="{E778A362-DCAE-3648-AFBA-8DB31B620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07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7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47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F027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027D"/>
  </w:style>
  <w:style w:type="character" w:styleId="PageNumber">
    <w:name w:val="page number"/>
    <w:basedOn w:val="DefaultParagraphFont"/>
    <w:uiPriority w:val="99"/>
    <w:semiHidden/>
    <w:unhideWhenUsed/>
    <w:rsid w:val="000F027D"/>
  </w:style>
  <w:style w:type="paragraph" w:styleId="Header">
    <w:name w:val="header"/>
    <w:basedOn w:val="Normal"/>
    <w:link w:val="HeaderChar"/>
    <w:uiPriority w:val="99"/>
    <w:unhideWhenUsed/>
    <w:rsid w:val="000F027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027D"/>
  </w:style>
  <w:style w:type="character" w:styleId="PlaceholderText">
    <w:name w:val="Placeholder Text"/>
    <w:uiPriority w:val="99"/>
    <w:semiHidden/>
    <w:rsid w:val="003B0709"/>
    <w:rPr>
      <w:color w:val="808080"/>
    </w:rPr>
  </w:style>
  <w:style w:type="paragraph" w:customStyle="1" w:styleId="UPPERCASE">
    <w:name w:val="UPPERCASE"/>
    <w:basedOn w:val="Normal"/>
    <w:next w:val="Normal"/>
    <w:link w:val="UPPERCASEChar"/>
    <w:qFormat/>
    <w:locked/>
    <w:rsid w:val="003B0709"/>
    <w:pPr>
      <w:contextualSpacing/>
      <w:jc w:val="both"/>
    </w:pPr>
    <w:rPr>
      <w:rFonts w:ascii="Times New Roman" w:eastAsia="Calibri" w:hAnsi="Times New Roman" w:cs="Times New Roman"/>
      <w:caps/>
      <w:szCs w:val="22"/>
      <w:lang w:val="en-US"/>
    </w:rPr>
  </w:style>
  <w:style w:type="character" w:customStyle="1" w:styleId="UPPERCASEChar">
    <w:name w:val="UPPERCASE Char"/>
    <w:link w:val="UPPERCASE"/>
    <w:rsid w:val="003B0709"/>
    <w:rPr>
      <w:rFonts w:ascii="Times New Roman" w:eastAsia="Calibri" w:hAnsi="Times New Roman" w:cs="Times New Roman"/>
      <w:caps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B07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547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470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99"/>
    <w:qFormat/>
    <w:rsid w:val="00B54702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548B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548B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548B0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548B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2A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2A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2A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2A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2AF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C2AFE"/>
  </w:style>
  <w:style w:type="paragraph" w:styleId="BalloonText">
    <w:name w:val="Balloon Text"/>
    <w:basedOn w:val="Normal"/>
    <w:link w:val="BalloonTextChar"/>
    <w:uiPriority w:val="99"/>
    <w:semiHidden/>
    <w:unhideWhenUsed/>
    <w:rsid w:val="002C2A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A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08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D3E7A-6C8E-48D0-A1D9-A90DFA0C6AE1}"/>
      </w:docPartPr>
      <w:docPartBody>
        <w:p w:rsidR="00410382" w:rsidRDefault="00306B40">
          <w:r w:rsidRPr="005468B6">
            <w:rPr>
              <w:rStyle w:val="PlaceholderText"/>
            </w:rPr>
            <w:t>Choose an item.</w:t>
          </w:r>
        </w:p>
      </w:docPartBody>
    </w:docPart>
    <w:docPart>
      <w:docPartPr>
        <w:name w:val="9E9E3C8AB81B4088B369292864B73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32851-D39D-4849-878B-5C9A26C9032E}"/>
      </w:docPartPr>
      <w:docPartBody>
        <w:p w:rsidR="00532C25" w:rsidRDefault="00454B41" w:rsidP="00454B41">
          <w:pPr>
            <w:pStyle w:val="9E9E3C8AB81B4088B369292864B7387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C31B3D9FF3415784E12CA42B7A7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E3739-B395-4BFD-A9AD-C5559F09EE0F}"/>
      </w:docPartPr>
      <w:docPartBody>
        <w:p w:rsidR="00532C25" w:rsidRDefault="00454B41" w:rsidP="00454B41">
          <w:pPr>
            <w:pStyle w:val="85C31B3D9FF3415784E12CA42B7A7E86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4967F9D07DF437B82AD844782FCA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E4F89-03D0-4651-849E-B820FBB1A988}"/>
      </w:docPartPr>
      <w:docPartBody>
        <w:p w:rsidR="00532C25" w:rsidRDefault="00454B41" w:rsidP="00454B41">
          <w:pPr>
            <w:pStyle w:val="D4967F9D07DF437B82AD844782FCA13A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05490C247234D0A8C3F7F4E2D924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01EE0-C2E6-409A-A302-FA0E20FF9E72}"/>
      </w:docPartPr>
      <w:docPartBody>
        <w:p w:rsidR="00532C25" w:rsidRDefault="00454B41" w:rsidP="00454B41">
          <w:pPr>
            <w:pStyle w:val="F05490C247234D0A8C3F7F4E2D9245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E24A58D45B4D2CB66298DCF3C57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45CC7-0BDA-452C-A792-1F91BC756AF7}"/>
      </w:docPartPr>
      <w:docPartBody>
        <w:p w:rsidR="00532C25" w:rsidRDefault="00454B41" w:rsidP="00454B41">
          <w:pPr>
            <w:pStyle w:val="56E24A58D45B4D2CB66298DCF3C57B9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B0DBCF722B461A9247267CC0A69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F5E8-EC67-4EBC-95EE-7AA51554163B}"/>
      </w:docPartPr>
      <w:docPartBody>
        <w:p w:rsidR="00532C25" w:rsidRDefault="00454B41" w:rsidP="00454B41">
          <w:pPr>
            <w:pStyle w:val="8DB0DBCF722B461A9247267CC0A697D4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9FDF88AF93AB487089560604848D6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35779-4004-4628-BBDA-A0D80F779598}"/>
      </w:docPartPr>
      <w:docPartBody>
        <w:p w:rsidR="00532C25" w:rsidRDefault="00454B41" w:rsidP="00454B41">
          <w:pPr>
            <w:pStyle w:val="9FDF88AF93AB487089560604848D64B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EED435D0C94C2B9ECCFF09A9092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2C78F-DF64-4C52-9EDA-0CEA661D0C39}"/>
      </w:docPartPr>
      <w:docPartBody>
        <w:p w:rsidR="00532C25" w:rsidRDefault="00454B41" w:rsidP="00454B41">
          <w:pPr>
            <w:pStyle w:val="A1EED435D0C94C2B9ECCFF09A90926B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E96DA7825948379CB69076DBC5D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B56AB-2907-4BE7-A05F-5A635DB90F9D}"/>
      </w:docPartPr>
      <w:docPartBody>
        <w:p w:rsidR="00532C25" w:rsidRDefault="00454B41" w:rsidP="00454B41">
          <w:pPr>
            <w:pStyle w:val="02E96DA7825948379CB69076DBC5D773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07EF790B9420472CB81B1EA0FBD67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F2134-6411-421F-A99D-E014AAAA7BF7}"/>
      </w:docPartPr>
      <w:docPartBody>
        <w:p w:rsidR="00532C25" w:rsidRDefault="00454B41" w:rsidP="00454B41">
          <w:pPr>
            <w:pStyle w:val="07EF790B9420472CB81B1EA0FBD6788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EAD1A008CA4686BC31A8BD6064B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689AD-0F63-473B-8B7F-34FC392BB473}"/>
      </w:docPartPr>
      <w:docPartBody>
        <w:p w:rsidR="00532C25" w:rsidRDefault="00454B41" w:rsidP="00454B41">
          <w:pPr>
            <w:pStyle w:val="0FEAD1A008CA4686BC31A8BD6064BB5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FED396B93D420D9DE0A2B6AFB7B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99A5B-F330-424C-BD96-53A3BF5D89B1}"/>
      </w:docPartPr>
      <w:docPartBody>
        <w:p w:rsidR="00532C25" w:rsidRDefault="00454B41" w:rsidP="00454B41">
          <w:pPr>
            <w:pStyle w:val="49FED396B93D420D9DE0A2B6AFB7B455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E9828F6DCCE644A09EC279F0EEADD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F8137-E720-42BC-8CB9-C03D5B19E001}"/>
      </w:docPartPr>
      <w:docPartBody>
        <w:p w:rsidR="00532C25" w:rsidRDefault="00454B41" w:rsidP="00454B41">
          <w:pPr>
            <w:pStyle w:val="E9828F6DCCE644A09EC279F0EEADD85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B496F14550495886D5E635DDB12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03625-0E26-4288-A935-4FFD93795652}"/>
      </w:docPartPr>
      <w:docPartBody>
        <w:p w:rsidR="00532C25" w:rsidRDefault="00454B41" w:rsidP="00454B41">
          <w:pPr>
            <w:pStyle w:val="06B496F14550495886D5E635DDB1261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EBC437A24407CACFC6EE5E113A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26D36-CAFE-41B9-B5CB-900949723F22}"/>
      </w:docPartPr>
      <w:docPartBody>
        <w:p w:rsidR="00532C25" w:rsidRDefault="00454B41" w:rsidP="00454B41">
          <w:pPr>
            <w:pStyle w:val="DEBEBC437A24407CACFC6EE5E113ABDA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ACD00D3296B6495A97E74023E9992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D8EA0-1828-4B25-845E-A847C3C405B2}"/>
      </w:docPartPr>
      <w:docPartBody>
        <w:p w:rsidR="00532C25" w:rsidRDefault="00454B41" w:rsidP="00454B41">
          <w:pPr>
            <w:pStyle w:val="ACD00D3296B6495A97E74023E9992C1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569946F1CE4666A7B5EE4BDA7BB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1E574-F0FD-4AD7-A0C5-B6FCA3832309}"/>
      </w:docPartPr>
      <w:docPartBody>
        <w:p w:rsidR="00532C25" w:rsidRDefault="00454B41" w:rsidP="00454B41">
          <w:pPr>
            <w:pStyle w:val="F6569946F1CE4666A7B5EE4BDA7BBC8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310994CDAB4974B28F3969CB1C6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7DC35-DCAB-401B-87AB-D94687254A89}"/>
      </w:docPartPr>
      <w:docPartBody>
        <w:p w:rsidR="00532C25" w:rsidRDefault="00454B41" w:rsidP="00454B41">
          <w:pPr>
            <w:pStyle w:val="61310994CDAB4974B28F3969CB1C6E94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BB09409ABDC44FF79C38FE03D590F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463B5-6E2A-4365-8BD8-44EFAB2D4EA8}"/>
      </w:docPartPr>
      <w:docPartBody>
        <w:p w:rsidR="00532C25" w:rsidRDefault="00454B41" w:rsidP="00454B41">
          <w:pPr>
            <w:pStyle w:val="BB09409ABDC44FF79C38FE03D590FB6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65AEA3CE9647C3949A7A09B2CB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1273C-DDEB-4C7E-ABCF-1AF2BA0C1C52}"/>
      </w:docPartPr>
      <w:docPartBody>
        <w:p w:rsidR="00532C25" w:rsidRDefault="00454B41" w:rsidP="00454B41">
          <w:pPr>
            <w:pStyle w:val="3865AEA3CE9647C3949A7A09B2CB08A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DBCF5EBDE24253824F043B998DD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75A8F-DFD8-49D1-9C9E-31FEB0ACEF01}"/>
      </w:docPartPr>
      <w:docPartBody>
        <w:p w:rsidR="00532C25" w:rsidRDefault="00454B41" w:rsidP="00454B41">
          <w:pPr>
            <w:pStyle w:val="CDDBCF5EBDE24253824F043B998DDF12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BC7478680C7047E8AE129011BC824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70FC1-0BD6-4AAB-ADB2-99FAED6494FD}"/>
      </w:docPartPr>
      <w:docPartBody>
        <w:p w:rsidR="00532C25" w:rsidRDefault="00454B41" w:rsidP="00454B41">
          <w:pPr>
            <w:pStyle w:val="BC7478680C7047E8AE129011BC824794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6B40"/>
    <w:rsid w:val="00010D8D"/>
    <w:rsid w:val="00221DA6"/>
    <w:rsid w:val="00261F3F"/>
    <w:rsid w:val="00301C55"/>
    <w:rsid w:val="00306B40"/>
    <w:rsid w:val="00387289"/>
    <w:rsid w:val="00410382"/>
    <w:rsid w:val="00454B41"/>
    <w:rsid w:val="00532C25"/>
    <w:rsid w:val="007640AD"/>
    <w:rsid w:val="007E0255"/>
    <w:rsid w:val="00810FE8"/>
    <w:rsid w:val="0081589B"/>
    <w:rsid w:val="00836066"/>
    <w:rsid w:val="0083656E"/>
    <w:rsid w:val="00955D84"/>
    <w:rsid w:val="00962456"/>
    <w:rsid w:val="00966D38"/>
    <w:rsid w:val="00C332E8"/>
    <w:rsid w:val="00DA24F6"/>
    <w:rsid w:val="00EB136E"/>
    <w:rsid w:val="00EB340D"/>
    <w:rsid w:val="00EF799E"/>
    <w:rsid w:val="00F961E1"/>
    <w:rsid w:val="00F96A12"/>
    <w:rsid w:val="00FB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4B41"/>
  </w:style>
  <w:style w:type="paragraph" w:customStyle="1" w:styleId="9E9E3C8AB81B4088B369292864B73877">
    <w:name w:val="9E9E3C8AB81B4088B369292864B73877"/>
    <w:rsid w:val="00454B41"/>
  </w:style>
  <w:style w:type="paragraph" w:customStyle="1" w:styleId="85C31B3D9FF3415784E12CA42B7A7E86">
    <w:name w:val="85C31B3D9FF3415784E12CA42B7A7E86"/>
    <w:rsid w:val="00454B41"/>
  </w:style>
  <w:style w:type="paragraph" w:customStyle="1" w:styleId="D4967F9D07DF437B82AD844782FCA13A">
    <w:name w:val="D4967F9D07DF437B82AD844782FCA13A"/>
    <w:rsid w:val="00454B41"/>
  </w:style>
  <w:style w:type="paragraph" w:customStyle="1" w:styleId="F05490C247234D0A8C3F7F4E2D924527">
    <w:name w:val="F05490C247234D0A8C3F7F4E2D924527"/>
    <w:rsid w:val="00454B41"/>
  </w:style>
  <w:style w:type="paragraph" w:customStyle="1" w:styleId="56E24A58D45B4D2CB66298DCF3C57B98">
    <w:name w:val="56E24A58D45B4D2CB66298DCF3C57B98"/>
    <w:rsid w:val="00454B41"/>
  </w:style>
  <w:style w:type="paragraph" w:customStyle="1" w:styleId="8DB0DBCF722B461A9247267CC0A697D4">
    <w:name w:val="8DB0DBCF722B461A9247267CC0A697D4"/>
    <w:rsid w:val="00454B41"/>
  </w:style>
  <w:style w:type="paragraph" w:customStyle="1" w:styleId="9FDF88AF93AB487089560604848D64BE">
    <w:name w:val="9FDF88AF93AB487089560604848D64BE"/>
    <w:rsid w:val="00454B41"/>
  </w:style>
  <w:style w:type="paragraph" w:customStyle="1" w:styleId="A1EED435D0C94C2B9ECCFF09A90926B5">
    <w:name w:val="A1EED435D0C94C2B9ECCFF09A90926B5"/>
    <w:rsid w:val="00454B41"/>
  </w:style>
  <w:style w:type="paragraph" w:customStyle="1" w:styleId="02E96DA7825948379CB69076DBC5D773">
    <w:name w:val="02E96DA7825948379CB69076DBC5D773"/>
    <w:rsid w:val="00454B41"/>
  </w:style>
  <w:style w:type="paragraph" w:customStyle="1" w:styleId="07EF790B9420472CB81B1EA0FBD6788D">
    <w:name w:val="07EF790B9420472CB81B1EA0FBD6788D"/>
    <w:rsid w:val="00454B41"/>
  </w:style>
  <w:style w:type="paragraph" w:customStyle="1" w:styleId="0FEAD1A008CA4686BC31A8BD6064BB5F">
    <w:name w:val="0FEAD1A008CA4686BC31A8BD6064BB5F"/>
    <w:rsid w:val="00454B41"/>
  </w:style>
  <w:style w:type="paragraph" w:customStyle="1" w:styleId="49FED396B93D420D9DE0A2B6AFB7B455">
    <w:name w:val="49FED396B93D420D9DE0A2B6AFB7B455"/>
    <w:rsid w:val="00454B41"/>
  </w:style>
  <w:style w:type="paragraph" w:customStyle="1" w:styleId="E9828F6DCCE644A09EC279F0EEADD859">
    <w:name w:val="E9828F6DCCE644A09EC279F0EEADD859"/>
    <w:rsid w:val="00454B41"/>
  </w:style>
  <w:style w:type="paragraph" w:customStyle="1" w:styleId="06B496F14550495886D5E635DDB1261C">
    <w:name w:val="06B496F14550495886D5E635DDB1261C"/>
    <w:rsid w:val="00454B41"/>
  </w:style>
  <w:style w:type="paragraph" w:customStyle="1" w:styleId="DEBEBC437A24407CACFC6EE5E113ABDA">
    <w:name w:val="DEBEBC437A24407CACFC6EE5E113ABDA"/>
    <w:rsid w:val="00454B41"/>
  </w:style>
  <w:style w:type="paragraph" w:customStyle="1" w:styleId="ACD00D3296B6495A97E74023E9992C18">
    <w:name w:val="ACD00D3296B6495A97E74023E9992C18"/>
    <w:rsid w:val="00454B41"/>
  </w:style>
  <w:style w:type="paragraph" w:customStyle="1" w:styleId="F6569946F1CE4666A7B5EE4BDA7BBC87">
    <w:name w:val="F6569946F1CE4666A7B5EE4BDA7BBC87"/>
    <w:rsid w:val="00454B41"/>
  </w:style>
  <w:style w:type="paragraph" w:customStyle="1" w:styleId="61310994CDAB4974B28F3969CB1C6E94">
    <w:name w:val="61310994CDAB4974B28F3969CB1C6E94"/>
    <w:rsid w:val="00454B41"/>
  </w:style>
  <w:style w:type="paragraph" w:customStyle="1" w:styleId="BB09409ABDC44FF79C38FE03D590FB60">
    <w:name w:val="BB09409ABDC44FF79C38FE03D590FB60"/>
    <w:rsid w:val="00454B41"/>
  </w:style>
  <w:style w:type="paragraph" w:customStyle="1" w:styleId="3865AEA3CE9647C3949A7A09B2CB08A6">
    <w:name w:val="3865AEA3CE9647C3949A7A09B2CB08A6"/>
    <w:rsid w:val="00454B41"/>
  </w:style>
  <w:style w:type="paragraph" w:customStyle="1" w:styleId="CDDBCF5EBDE24253824F043B998DDF12">
    <w:name w:val="CDDBCF5EBDE24253824F043B998DDF12"/>
    <w:rsid w:val="00454B41"/>
  </w:style>
  <w:style w:type="paragraph" w:customStyle="1" w:styleId="BC7478680C7047E8AE129011BC824794">
    <w:name w:val="BC7478680C7047E8AE129011BC824794"/>
    <w:rsid w:val="00454B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F4B7E5C-2953-4DEE-A848-1ABE787EC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thi Kurtiy Şahin</dc:creator>
  <cp:keywords/>
  <dc:description/>
  <cp:lastModifiedBy>SBE</cp:lastModifiedBy>
  <cp:revision>4</cp:revision>
  <dcterms:created xsi:type="dcterms:W3CDTF">2021-10-01T13:10:00Z</dcterms:created>
  <dcterms:modified xsi:type="dcterms:W3CDTF">2025-07-29T12:50:00Z</dcterms:modified>
</cp:coreProperties>
</file>